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051A2" w14:textId="32B270BA" w:rsidR="009F5C3A" w:rsidRDefault="00BC07F0" w:rsidP="00BC07F0">
      <w:r w:rsidRPr="00984C72">
        <w:rPr>
          <w:color w:val="FF0000"/>
        </w:rPr>
        <w:t>ATTTCGATAACAATGGCGGTGAGGCAGGCAGCAATCGAAATCATTCGCGCCTTTCTGAAATTTGCATTTTGTACAGTCTAAACGGGGATTCGCGTAAACTACGCAGAAATATAAACAAACAAAAACTAGTAGACTATAGAATATAAACAGTTTCCTACCA</w:t>
      </w:r>
      <w:r w:rsidRPr="003923D1">
        <w:t>ATGGAGACTTGTGAAGTGGAGGGAGAGGCGGAGACGCTGGTGAGACGCTTCTCCGTCAGCTGCGAGCAATTGGAGCTGGAAGCGAGAATTCAGCAAAGCGCTCTGTCCACCTACCATCGCTTGGATGCGGTCAACGGGCTGTCCACCAGCGAGGCAGATGCCCAGGAGTGGCTGT</w:t>
      </w:r>
      <w:r w:rsidRPr="00C572D3">
        <w:t>GTTGCGCCGTCTACA</w:t>
      </w:r>
      <w:r w:rsidRPr="00BC07F0">
        <w:t>GCGAACTGCAGCGCTCGAAGATGCGCGATATTAGGGAG</w:t>
      </w:r>
      <w:r w:rsidRPr="00C572D3">
        <w:t>TCCATCAACGA</w:t>
      </w:r>
      <w:r w:rsidRPr="003923D1">
        <w:t>GGCAAACGATTCGGTGGCCAAGAACTGCTGCTGGAACGTGTCACTAACCCGTCTGCTGCGCAGCTTTAAGATGAACGTGTCCCAGTTTCTACGCCGCATGGAGCACTGGAATTGGCTGACCCAAAACGAGAACACTTTCCAGCTGGAGGTTGAGGAACTGCGTTGTCGACTTGGTATTACTTCGACGCTGCTGCGGCATTATAAGCACATCTTTCGGAGCCTGTTCGTTCACCCCGGCAAGGGTGCGGACCCGGGTGCCGCG</w:t>
      </w:r>
      <w:r w:rsidRPr="002C75C1">
        <w:rPr>
          <w:highlight w:val="yellow"/>
        </w:rPr>
        <w:t>*</w:t>
      </w:r>
      <w:r w:rsidRPr="00BC07F0">
        <w:rPr>
          <w:highlight w:val="cyan"/>
        </w:rPr>
        <w:t>A</w:t>
      </w:r>
      <w:r w:rsidRPr="002C75C1">
        <w:rPr>
          <w:highlight w:val="yellow"/>
        </w:rPr>
        <w:t>*</w:t>
      </w:r>
      <w:r w:rsidRPr="003923D1">
        <w:t>ATCACTACCAAGCGCTGTATGAGTTCGGTTGGTTGCTCTTCCTGGTCATTCGCAACGAGTTACCCGGTTTTGCGATTACAAACCTGATCAACGGCTGTCAGGTGCTCGTTTGCACAATGGATCTCCTTTTCGTGAACGCCTTAGAGGTGCCCCGATCCGTAGTTATCCGCCGGGAGTTCTCTGGAGTGCCCAAGAATTGGGACACCGAAGACTTCAATCCTATTTTGCTAAATAAATATAGCGTGCTAGAAGCACTGGGAGAACTGATTCCCGAGCTACCAGCGAAGGGAGTGGTGCAAATGAAGAACGCCTTTTTCCACAAAGCCTTAATAATGCTCTATATGGACCATAGTCTAGTTGGAGACGACACCCATATGCGGGAGATCATTAAGGAGGGTATGCTAGATATCAATCTGGAAAACTTAAATCGCAAATACACCAATCAAGTAGCCGACATTAGTGAGATGGACGAGCGTGTGCTGCTCAGCGTCCAGGGGGCGATAGAGACCAAAGGGGACTCTCCTAAAAGCCCACAGCTCGCCTTCCAAACAAGCTCGTCACCTTCGCATAGGAAGCTGTCCACCCATGATCTACCAGCAAGTCTTCCCCTAAGCATTATAAAAGCATTCCCCAAGAAGGAAGACGCAGATAAAATTGTAAATTATTTAGATCAAACTCTGGAAGAAATGAATCGGACCTTTACCATGGCCGTGAAAGATTTTTTGGATGCTGAGTTGTCTGGAAAACGATTCCGCCAGGCCAGAGGCCTTTACTACAAATATTTGCAGAAAATTTTGGGACCGGAGCTGGTTCAAAAACCACAGCTGAAGATTGGTCAGTTAATGAAGCAGCGCAAGCTTACCGCCGCCCTGTTAGCTTGCTGCCTGGAACTGGCACTTCACGTCCACCACAAACTAGTGGAAGGCCTAAGGTTTCCCTTTGTCCTGCACTGCTTTTCACTGGACGCCTACGACTTTCAAAAGATTCTAGAGTTGGTGGTGCGCTACGATCATGGTTTTCTGGGCAGAGAGCTGATCAAGCACCTGGATGTGGTGGAGGAAATGTGCCTGGACTCGTTGATTTTCCGCAAGAGCTCACAGCTGTGGTGGGAGCTAAATCAAAGACTTCCCCGCTACAAGGAAGTCGATGCAGAAACAGAAGACAAGGAGAACTTTTCAACAGGCTCAAGCATCTGCCTTCGAAAGTTCTACGGACTGGCCAACCGGCGGCTGCTCCTTCTGTGTAAGAGTCTTTGCCTCGTGGATTCCTTTCCCCAAATATGGCACCTGGCCGAGCACTCTTTCACCTTAGAGAGTAGCCGTCTGCTCCGCAATCGACACCTGGACCAACTGCTGTTGTGCGCCATACATCTTCATGTTCGGCTCGAGAAGCTTCACCTCACTTTCAGCATGATTATCCAGCACTATCGCCGACAGCCGCACTTTCGGAGAAGCGCTTACCGAGAGGTTAGCTTGGGCAATGGTCAGACCGCTGATATTATCACTTTCTACAACAGTGTGTATGTCCAAAGTATGGGCAACTATGGCCGCCACCTGGAGTGTGCGCAAACACGCAAGTCACTGGAAGAATCACAGAGTAACGTTGGTATTCTGACGGAAACAACTTCCAACGAATTGAGCATGAGAGCCAACATCAGCATATCTTCACCGCCCCCTCCCAGGGTATGCCAAAGTGGCTCCTGCTCCAGTCATCCACCTTCATCTCCCGCCGCATCACCACTTTCCTTGCAAAGCTCGCCCAACGTAAAGCGTGCTGCTTCGAGTAACGACTTGATGAGAGAGATCAAGCGACCAAACATCCTGCGGCGTCGCCAGCTTTCAGTGATCTAATAACCAATCAAAAAAGGCTTAAATACTTGGCTGCATTTTACGCAGCTAGCTTAGTATATTTCTTAAACTCAAAAATGGTAATTAAATAATGTTTAAATTATAGATATTTTATTAACTTGTTCAAGTAAGTTAAAAGCTTTTGCTTTTGTAAAAATAAAGGAATAACTGCCACTCGTAGTTT</w:t>
      </w:r>
      <w:bookmarkStart w:id="0" w:name="_GoBack"/>
      <w:bookmarkEnd w:id="0"/>
    </w:p>
    <w:sectPr w:rsidR="009F5C3A" w:rsidSect="00814A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sDA3NzI3MzI3NjVU0lEKTi0uzszPAykwrAUAm0MtliwAAAA="/>
  </w:docVars>
  <w:rsids>
    <w:rsidRoot w:val="00486177"/>
    <w:rsid w:val="00486177"/>
    <w:rsid w:val="005214BF"/>
    <w:rsid w:val="009F5C3A"/>
    <w:rsid w:val="00BC0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644B7"/>
  <w15:chartTrackingRefBased/>
  <w15:docId w15:val="{54230DA0-A1E0-479E-86C1-A1947C828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07F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deep Prasad</dc:creator>
  <cp:keywords/>
  <dc:description/>
  <cp:lastModifiedBy>Jaideep Prasad</cp:lastModifiedBy>
  <cp:revision>2</cp:revision>
  <dcterms:created xsi:type="dcterms:W3CDTF">2020-05-06T03:19:00Z</dcterms:created>
  <dcterms:modified xsi:type="dcterms:W3CDTF">2020-05-06T03:32:00Z</dcterms:modified>
</cp:coreProperties>
</file>